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2F3484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Adéla Popelková 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571D6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covní spokojenost asistentů pedagoga 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571D6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571D6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571D6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ezenční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571D6F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571D6F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571D6F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571D6F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571D6F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571D6F" w:rsidRDefault="005C219A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571D6F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571D6F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571D6F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571D6F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571D6F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571D6F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571D6F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571D6F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Default="00571D6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né stránky práce: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elmi kvalitně zpracována diplomová práce, zejména komplexní uchopení problematiky 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ktuálnost problematiky, dobrá znalost řešeného problému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utorka využívá relevantní domácí a zahraniční zdroje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todika zpracování dat je na velmi dobré úrovní, poctivá interpretace dat 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dnotím zejména odborný přinos práce v souvislosti s novými legislativními změnami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ynikající spolupráce </w:t>
            </w:r>
            <w:proofErr w:type="gramStart"/>
            <w:r>
              <w:rPr>
                <w:sz w:val="22"/>
                <w:szCs w:val="22"/>
              </w:rPr>
              <w:t>s</w:t>
            </w:r>
            <w:proofErr w:type="gramEnd"/>
            <w:r>
              <w:rPr>
                <w:sz w:val="22"/>
                <w:szCs w:val="22"/>
              </w:rPr>
              <w:t> vedoucí diplomové práce</w:t>
            </w:r>
          </w:p>
          <w:p w:rsidR="00571D6F" w:rsidRDefault="00571D6F" w:rsidP="00571D6F">
            <w:pPr>
              <w:ind w:left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labé stránky práce: </w:t>
            </w:r>
          </w:p>
          <w:p w:rsidR="00571D6F" w:rsidRDefault="00571D6F" w:rsidP="00571D6F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ejsou </w:t>
            </w:r>
          </w:p>
          <w:p w:rsidR="000258A7" w:rsidRDefault="000258A7" w:rsidP="000258A7">
            <w:pPr>
              <w:rPr>
                <w:sz w:val="22"/>
                <w:szCs w:val="22"/>
              </w:rPr>
            </w:pPr>
          </w:p>
          <w:p w:rsidR="000258A7" w:rsidRPr="00C50B27" w:rsidRDefault="000258A7" w:rsidP="000258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plomovou práci doporučuji k obhajobě, navrhuji hodnocení</w:t>
            </w:r>
            <w:r w:rsidRPr="000258A7">
              <w:rPr>
                <w:b/>
                <w:sz w:val="22"/>
                <w:szCs w:val="22"/>
              </w:rPr>
              <w:t xml:space="preserve"> A.</w:t>
            </w:r>
            <w:r>
              <w:rPr>
                <w:sz w:val="22"/>
                <w:szCs w:val="22"/>
              </w:rPr>
              <w:t xml:space="preserve"> 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571D6F" w:rsidRPr="00C50B27" w:rsidRDefault="000258A7" w:rsidP="000258A7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akým jiným způsobem byste zpracovala dané téma diplomové práce?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0258A7" w:rsidRDefault="00B411DB" w:rsidP="00C50B27">
            <w:pPr>
              <w:jc w:val="center"/>
              <w:rPr>
                <w:b/>
                <w:sz w:val="22"/>
                <w:szCs w:val="22"/>
              </w:rPr>
            </w:pPr>
            <w:r w:rsidRPr="000258A7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0258A7">
              <w:rPr>
                <w:sz w:val="22"/>
                <w:szCs w:val="22"/>
              </w:rPr>
              <w:t xml:space="preserve"> 1. 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0258A7">
              <w:rPr>
                <w:sz w:val="22"/>
                <w:szCs w:val="22"/>
              </w:rPr>
              <w:t xml:space="preserve"> Irena Balaban Cakirpaloglu</w:t>
            </w:r>
            <w:bookmarkStart w:id="0" w:name="_GoBack"/>
            <w:bookmarkEnd w:id="0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4AD2" w:rsidRDefault="000F4AD2">
      <w:r>
        <w:separator/>
      </w:r>
    </w:p>
  </w:endnote>
  <w:endnote w:type="continuationSeparator" w:id="0">
    <w:p w:rsidR="000F4AD2" w:rsidRDefault="000F4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4AD2" w:rsidRDefault="000F4AD2">
      <w:r>
        <w:separator/>
      </w:r>
    </w:p>
  </w:footnote>
  <w:footnote w:type="continuationSeparator" w:id="0">
    <w:p w:rsidR="000F4AD2" w:rsidRDefault="000F4AD2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E92617"/>
    <w:multiLevelType w:val="hybridMultilevel"/>
    <w:tmpl w:val="4EFA41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A47460"/>
    <w:multiLevelType w:val="hybridMultilevel"/>
    <w:tmpl w:val="F822E5C0"/>
    <w:lvl w:ilvl="0" w:tplc="FBA2356C">
      <w:start w:val="4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Q1MrY0MzeyNDdS0lEKTi0uzszPAykwqgUAZwM+cSwAAAA="/>
  </w:docVars>
  <w:rsids>
    <w:rsidRoot w:val="00904AED"/>
    <w:rsid w:val="000258A7"/>
    <w:rsid w:val="000E02BC"/>
    <w:rsid w:val="000F4AD2"/>
    <w:rsid w:val="002F3484"/>
    <w:rsid w:val="00362AB0"/>
    <w:rsid w:val="003F5DA2"/>
    <w:rsid w:val="00512982"/>
    <w:rsid w:val="00514664"/>
    <w:rsid w:val="00526D47"/>
    <w:rsid w:val="0055255D"/>
    <w:rsid w:val="00571D6F"/>
    <w:rsid w:val="005C219A"/>
    <w:rsid w:val="006847E2"/>
    <w:rsid w:val="0070056B"/>
    <w:rsid w:val="00904AED"/>
    <w:rsid w:val="00B411DB"/>
    <w:rsid w:val="00BA3203"/>
    <w:rsid w:val="00C50B27"/>
    <w:rsid w:val="00DC1BF5"/>
    <w:rsid w:val="00E709EA"/>
    <w:rsid w:val="00E8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FAFDF0"/>
  <w15:chartTrackingRefBased/>
  <w15:docId w15:val="{994C986A-EEF4-4C24-B0EA-4EE5185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16</TotalTime>
  <Pages>2</Pages>
  <Words>297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3</cp:revision>
  <cp:lastPrinted>2012-04-25T08:21:00Z</cp:lastPrinted>
  <dcterms:created xsi:type="dcterms:W3CDTF">2019-05-01T08:11:00Z</dcterms:created>
  <dcterms:modified xsi:type="dcterms:W3CDTF">2019-05-01T08:27:00Z</dcterms:modified>
</cp:coreProperties>
</file>